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334BCA" w14:textId="6A2D6EBA" w:rsidR="00B35CDA" w:rsidRPr="00AE672F" w:rsidRDefault="00F6671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                                                                 </w:t>
      </w:r>
    </w:p>
    <w:p w14:paraId="7E8A1518" w14:textId="569E8286" w:rsidR="00122E0E" w:rsidRDefault="004558FD" w:rsidP="00122E0E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Dear Parent</w:t>
      </w:r>
      <w:r w:rsidR="006D1FE6">
        <w:rPr>
          <w:rFonts w:ascii="Century Gothic" w:eastAsia="Times New Roman" w:hAnsi="Century Gothic" w:cs="Arial"/>
          <w:color w:val="222222"/>
          <w:lang w:eastAsia="en-GB"/>
        </w:rPr>
        <w:t>/G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uardian</w:t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6D1FE6">
        <w:rPr>
          <w:rFonts w:ascii="Century Gothic" w:eastAsia="Times New Roman" w:hAnsi="Century Gothic" w:cs="Arial"/>
          <w:color w:val="222222"/>
          <w:lang w:eastAsia="en-GB"/>
        </w:rPr>
        <w:t>27</w:t>
      </w:r>
      <w:r w:rsidR="002B22B6" w:rsidRPr="002B22B6">
        <w:rPr>
          <w:rFonts w:ascii="Century Gothic" w:eastAsia="Times New Roman" w:hAnsi="Century Gothic" w:cs="Arial"/>
          <w:color w:val="222222"/>
          <w:vertAlign w:val="superscript"/>
          <w:lang w:eastAsia="en-GB"/>
        </w:rPr>
        <w:t>th</w:t>
      </w:r>
      <w:r w:rsidR="006D1FE6">
        <w:rPr>
          <w:rFonts w:ascii="Century Gothic" w:eastAsia="Times New Roman" w:hAnsi="Century Gothic" w:cs="Arial"/>
          <w:color w:val="222222"/>
          <w:lang w:eastAsia="en-GB"/>
        </w:rPr>
        <w:t xml:space="preserve"> July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 xml:space="preserve"> 202</w:t>
      </w:r>
      <w:r w:rsidR="006D1FE6">
        <w:rPr>
          <w:rFonts w:ascii="Century Gothic" w:eastAsia="Times New Roman" w:hAnsi="Century Gothic" w:cs="Arial"/>
          <w:color w:val="222222"/>
          <w:lang w:eastAsia="en-GB"/>
        </w:rPr>
        <w:t>3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</w:p>
    <w:p w14:paraId="4E29496B" w14:textId="65086687" w:rsidR="004558FD" w:rsidRPr="00AE672F" w:rsidRDefault="004558F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5B4BF6B2" w14:textId="5B0233C7" w:rsidR="002B22B6" w:rsidRDefault="00466EDC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 xml:space="preserve">London Elite 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>basketball club would like to invite your son to join our U1</w:t>
      </w:r>
      <w:r w:rsidR="002044C9">
        <w:rPr>
          <w:rFonts w:ascii="Century Gothic" w:eastAsia="Times New Roman" w:hAnsi="Century Gothic" w:cs="Arial"/>
          <w:color w:val="222222"/>
          <w:lang w:eastAsia="en-GB"/>
        </w:rPr>
        <w:t>4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997BDB">
        <w:rPr>
          <w:rFonts w:ascii="Century Gothic" w:eastAsia="Times New Roman" w:hAnsi="Century Gothic" w:cs="Arial"/>
          <w:color w:val="222222"/>
          <w:lang w:eastAsia="en-GB"/>
        </w:rPr>
        <w:t>National League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 xml:space="preserve">team which will open 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 xml:space="preserve">opportunity to play under 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experienced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 xml:space="preserve"> coaches, have a great pathway into basketball and what is most important will create an opportunity to work on their basketball skills.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 With regular sessions and the highest possible competition, we are confident that we can provide the best opportunity for your son</w:t>
      </w:r>
    </w:p>
    <w:p w14:paraId="20F2719A" w14:textId="2C8223EF" w:rsidR="00944549" w:rsidRPr="00AE672F" w:rsidRDefault="00E25E64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 xml:space="preserve">Please check 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>details below:</w:t>
      </w:r>
    </w:p>
    <w:p w14:paraId="50082EFD" w14:textId="77777777" w:rsidR="00F014D1" w:rsidRPr="00AE672F" w:rsidRDefault="00F014D1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</w:p>
    <w:p w14:paraId="75D1F256" w14:textId="50D32A3C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color w:val="222222"/>
          <w:lang w:eastAsia="en-GB"/>
        </w:rPr>
        <w:t>Venue</w:t>
      </w:r>
    </w:p>
    <w:p w14:paraId="124ACCEC" w14:textId="1CE80DF6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s with all our teams and 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program,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we </w:t>
      </w:r>
      <w:r w:rsidR="00F66713" w:rsidRPr="00AE672F">
        <w:rPr>
          <w:rFonts w:ascii="Century Gothic" w:eastAsia="Times New Roman" w:hAnsi="Century Gothic" w:cs="Arial"/>
          <w:color w:val="222222"/>
          <w:lang w:eastAsia="en-GB"/>
        </w:rPr>
        <w:t>are based at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010A2D">
        <w:rPr>
          <w:rFonts w:ascii="Century Gothic" w:eastAsia="Times New Roman" w:hAnsi="Century Gothic" w:cs="Arial"/>
          <w:color w:val="222222"/>
          <w:lang w:eastAsia="en-GB"/>
        </w:rPr>
        <w:t>Capital City Academy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.</w:t>
      </w:r>
    </w:p>
    <w:p w14:paraId="5AA440FD" w14:textId="1BC03631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All training sessions and home games will t</w:t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ke place at </w:t>
      </w:r>
      <w:r w:rsidR="00010A2D">
        <w:rPr>
          <w:rFonts w:ascii="Century Gothic" w:eastAsia="Times New Roman" w:hAnsi="Century Gothic" w:cs="Arial"/>
          <w:color w:val="222222"/>
          <w:lang w:eastAsia="en-GB"/>
        </w:rPr>
        <w:t>Capital City Academy, Doyle Gardens, Willesden, NW103ST.</w:t>
      </w:r>
    </w:p>
    <w:p w14:paraId="6A5E2025" w14:textId="77777777" w:rsidR="004558FD" w:rsidRPr="00AE672F" w:rsidRDefault="004558F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 </w:t>
      </w:r>
    </w:p>
    <w:p w14:paraId="10E90330" w14:textId="0E523518" w:rsidR="00D62EE0" w:rsidRPr="000E2F1E" w:rsidRDefault="00D62EE0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Competition Fee</w:t>
      </w:r>
    </w:p>
    <w:p w14:paraId="562C0B33" w14:textId="2A346B0F" w:rsidR="00D62EE0" w:rsidRDefault="00D62EE0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The U1</w:t>
      </w:r>
      <w:r w:rsidR="00512051">
        <w:rPr>
          <w:rFonts w:ascii="Century Gothic" w:eastAsia="Times New Roman" w:hAnsi="Century Gothic" w:cs="Arial"/>
          <w:bCs/>
          <w:color w:val="222222"/>
          <w:lang w:eastAsia="en-GB"/>
        </w:rPr>
        <w:t>3</w:t>
      </w:r>
      <w:r w:rsidR="00B72AB5">
        <w:rPr>
          <w:rFonts w:ascii="Century Gothic" w:eastAsia="Times New Roman" w:hAnsi="Century Gothic" w:cs="Arial"/>
          <w:bCs/>
          <w:color w:val="222222"/>
          <w:lang w:eastAsia="en-GB"/>
        </w:rPr>
        <w:t xml:space="preserve"> 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squad </w:t>
      </w:r>
      <w:r w:rsidR="002B22B6">
        <w:rPr>
          <w:rFonts w:ascii="Century Gothic" w:eastAsia="Times New Roman" w:hAnsi="Century Gothic" w:cs="Arial"/>
          <w:bCs/>
          <w:color w:val="222222"/>
          <w:lang w:eastAsia="en-GB"/>
        </w:rPr>
        <w:t>is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entered into </w:t>
      </w:r>
      <w:r w:rsidR="001F11A3">
        <w:rPr>
          <w:rFonts w:ascii="Century Gothic" w:eastAsia="Times New Roman" w:hAnsi="Century Gothic" w:cs="Arial"/>
          <w:bCs/>
          <w:color w:val="222222"/>
          <w:lang w:eastAsia="en-GB"/>
        </w:rPr>
        <w:t xml:space="preserve">the </w:t>
      </w:r>
      <w:r w:rsidR="002B22B6">
        <w:rPr>
          <w:rFonts w:ascii="Century Gothic" w:eastAsia="Times New Roman" w:hAnsi="Century Gothic" w:cs="Arial"/>
          <w:bCs/>
          <w:color w:val="222222"/>
          <w:lang w:eastAsia="en-GB"/>
        </w:rPr>
        <w:t>U1</w:t>
      </w:r>
      <w:r w:rsidR="005E3AA3">
        <w:rPr>
          <w:rFonts w:ascii="Century Gothic" w:eastAsia="Times New Roman" w:hAnsi="Century Gothic" w:cs="Arial"/>
          <w:bCs/>
          <w:color w:val="222222"/>
          <w:lang w:eastAsia="en-GB"/>
        </w:rPr>
        <w:t>4</w:t>
      </w:r>
      <w:r w:rsidR="002B22B6">
        <w:rPr>
          <w:rFonts w:ascii="Century Gothic" w:eastAsia="Times New Roman" w:hAnsi="Century Gothic" w:cs="Arial"/>
          <w:bCs/>
          <w:color w:val="222222"/>
          <w:lang w:eastAsia="en-GB"/>
        </w:rPr>
        <w:t xml:space="preserve"> </w:t>
      </w:r>
      <w:r w:rsidR="00776F54" w:rsidRPr="00AE672F">
        <w:rPr>
          <w:rFonts w:ascii="Century Gothic" w:eastAsia="Times New Roman" w:hAnsi="Century Gothic" w:cs="Arial"/>
          <w:bCs/>
          <w:color w:val="222222"/>
          <w:lang w:eastAsia="en-GB"/>
        </w:rPr>
        <w:t>National Leagu</w:t>
      </w:r>
      <w:r w:rsidR="00B72AB5">
        <w:rPr>
          <w:rFonts w:ascii="Century Gothic" w:eastAsia="Times New Roman" w:hAnsi="Century Gothic" w:cs="Arial"/>
          <w:bCs/>
          <w:color w:val="222222"/>
          <w:lang w:eastAsia="en-GB"/>
        </w:rPr>
        <w:t>e</w:t>
      </w:r>
      <w:r w:rsidR="002B22B6">
        <w:rPr>
          <w:rFonts w:ascii="Century Gothic" w:eastAsia="Times New Roman" w:hAnsi="Century Gothic" w:cs="Arial"/>
          <w:bCs/>
          <w:color w:val="222222"/>
          <w:lang w:eastAsia="en-GB"/>
        </w:rPr>
        <w:t xml:space="preserve">, South </w:t>
      </w:r>
      <w:r w:rsidR="00997BDB">
        <w:rPr>
          <w:rFonts w:ascii="Century Gothic" w:eastAsia="Times New Roman" w:hAnsi="Century Gothic" w:cs="Arial"/>
          <w:bCs/>
          <w:color w:val="222222"/>
          <w:lang w:eastAsia="en-GB"/>
        </w:rPr>
        <w:t>Conference II</w:t>
      </w:r>
      <w:r w:rsidR="00512051">
        <w:rPr>
          <w:rFonts w:ascii="Century Gothic" w:eastAsia="Times New Roman" w:hAnsi="Century Gothic" w:cs="Arial"/>
          <w:bCs/>
          <w:color w:val="222222"/>
          <w:lang w:eastAsia="en-GB"/>
        </w:rPr>
        <w:t>I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. The competition fee includes player registration, </w:t>
      </w:r>
      <w:r w:rsidR="00A55276" w:rsidRPr="00AE672F">
        <w:rPr>
          <w:rFonts w:ascii="Century Gothic" w:eastAsia="Times New Roman" w:hAnsi="Century Gothic" w:cs="Arial"/>
          <w:bCs/>
          <w:color w:val="222222"/>
          <w:lang w:eastAsia="en-GB"/>
        </w:rPr>
        <w:t>officials’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fees</w:t>
      </w:r>
      <w:r w:rsidR="002B22B6">
        <w:rPr>
          <w:rFonts w:ascii="Century Gothic" w:eastAsia="Times New Roman" w:hAnsi="Century Gothic" w:cs="Arial"/>
          <w:bCs/>
          <w:color w:val="222222"/>
          <w:lang w:eastAsia="en-GB"/>
        </w:rPr>
        <w:t>,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and all costs associated with competitions</w:t>
      </w:r>
      <w:r w:rsidR="00D056AF"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. 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A Payment of </w:t>
      </w:r>
      <w:r w:rsidRPr="00B72AB5">
        <w:rPr>
          <w:rFonts w:ascii="Century Gothic" w:eastAsia="Times New Roman" w:hAnsi="Century Gothic" w:cs="Arial"/>
          <w:b/>
          <w:color w:val="222222"/>
          <w:lang w:eastAsia="en-GB"/>
        </w:rPr>
        <w:t>£</w:t>
      </w:r>
      <w:r w:rsidR="00AF10C7">
        <w:rPr>
          <w:rFonts w:ascii="Century Gothic" w:eastAsia="Times New Roman" w:hAnsi="Century Gothic" w:cs="Arial"/>
          <w:b/>
          <w:color w:val="222222"/>
          <w:lang w:eastAsia="en-GB"/>
        </w:rPr>
        <w:t>50</w:t>
      </w:r>
      <w:r w:rsidR="002B22B6">
        <w:rPr>
          <w:rFonts w:ascii="Century Gothic" w:eastAsia="Times New Roman" w:hAnsi="Century Gothic" w:cs="Arial"/>
          <w:b/>
          <w:color w:val="222222"/>
          <w:lang w:eastAsia="en-GB"/>
        </w:rPr>
        <w:t>.</w:t>
      </w:r>
      <w:r w:rsidRPr="00B72AB5">
        <w:rPr>
          <w:rFonts w:ascii="Century Gothic" w:eastAsia="Times New Roman" w:hAnsi="Century Gothic" w:cs="Arial"/>
          <w:b/>
          <w:color w:val="222222"/>
          <w:lang w:eastAsia="en-GB"/>
        </w:rPr>
        <w:t>00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is due at the beginning of the season</w:t>
      </w:r>
      <w:r w:rsidR="00776F54"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(01/09/</w:t>
      </w:r>
      <w:r w:rsidR="00466EDC">
        <w:rPr>
          <w:rFonts w:ascii="Century Gothic" w:eastAsia="Times New Roman" w:hAnsi="Century Gothic" w:cs="Arial"/>
          <w:bCs/>
          <w:color w:val="222222"/>
          <w:lang w:eastAsia="en-GB"/>
        </w:rPr>
        <w:t>2</w:t>
      </w:r>
      <w:r w:rsidR="00AF10C7">
        <w:rPr>
          <w:rFonts w:ascii="Century Gothic" w:eastAsia="Times New Roman" w:hAnsi="Century Gothic" w:cs="Arial"/>
          <w:bCs/>
          <w:color w:val="222222"/>
          <w:lang w:eastAsia="en-GB"/>
        </w:rPr>
        <w:t>3</w:t>
      </w:r>
      <w:r w:rsidR="00776F54" w:rsidRPr="00AE672F">
        <w:rPr>
          <w:rFonts w:ascii="Century Gothic" w:eastAsia="Times New Roman" w:hAnsi="Century Gothic" w:cs="Arial"/>
          <w:bCs/>
          <w:color w:val="222222"/>
          <w:lang w:eastAsia="en-GB"/>
        </w:rPr>
        <w:t>)</w:t>
      </w:r>
      <w:r w:rsidR="003B6CCA" w:rsidRPr="00AE672F">
        <w:rPr>
          <w:rFonts w:ascii="Century Gothic" w:eastAsia="Times New Roman" w:hAnsi="Century Gothic" w:cs="Arial"/>
          <w:bCs/>
          <w:color w:val="222222"/>
          <w:lang w:eastAsia="en-GB"/>
        </w:rPr>
        <w:t>.</w:t>
      </w:r>
    </w:p>
    <w:p w14:paraId="093EF306" w14:textId="0A776E8D" w:rsidR="001C1648" w:rsidRPr="00AE672F" w:rsidRDefault="002B22B6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The competition</w:t>
      </w:r>
      <w:r w:rsidR="001C1648">
        <w:rPr>
          <w:rFonts w:ascii="Century Gothic" w:eastAsia="Times New Roman" w:hAnsi="Century Gothic" w:cs="Arial"/>
          <w:bCs/>
          <w:color w:val="222222"/>
          <w:lang w:eastAsia="en-GB"/>
        </w:rPr>
        <w:t xml:space="preserve"> schedule for 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 xml:space="preserve">the </w:t>
      </w:r>
      <w:r w:rsidR="001C1648">
        <w:rPr>
          <w:rFonts w:ascii="Century Gothic" w:eastAsia="Times New Roman" w:hAnsi="Century Gothic" w:cs="Arial"/>
          <w:bCs/>
          <w:color w:val="222222"/>
          <w:lang w:eastAsia="en-GB"/>
        </w:rPr>
        <w:t xml:space="preserve">whole season to arrive 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 xml:space="preserve">in </w:t>
      </w:r>
      <w:r w:rsidR="001C1648">
        <w:rPr>
          <w:rFonts w:ascii="Century Gothic" w:eastAsia="Times New Roman" w:hAnsi="Century Gothic" w:cs="Arial"/>
          <w:bCs/>
          <w:color w:val="222222"/>
          <w:lang w:eastAsia="en-GB"/>
        </w:rPr>
        <w:t xml:space="preserve">early </w:t>
      </w:r>
      <w:r w:rsidR="000E2F1E">
        <w:rPr>
          <w:rFonts w:ascii="Century Gothic" w:eastAsia="Times New Roman" w:hAnsi="Century Gothic" w:cs="Arial"/>
          <w:bCs/>
          <w:color w:val="222222"/>
          <w:lang w:eastAsia="en-GB"/>
        </w:rPr>
        <w:t>September</w:t>
      </w:r>
      <w:r w:rsidR="001C1648">
        <w:rPr>
          <w:rFonts w:ascii="Century Gothic" w:eastAsia="Times New Roman" w:hAnsi="Century Gothic" w:cs="Arial"/>
          <w:bCs/>
          <w:color w:val="222222"/>
          <w:lang w:eastAsia="en-GB"/>
        </w:rPr>
        <w:t xml:space="preserve"> 202</w:t>
      </w:r>
      <w:r w:rsidR="006D1FE6">
        <w:rPr>
          <w:rFonts w:ascii="Century Gothic" w:eastAsia="Times New Roman" w:hAnsi="Century Gothic" w:cs="Arial"/>
          <w:bCs/>
          <w:color w:val="222222"/>
          <w:lang w:eastAsia="en-GB"/>
        </w:rPr>
        <w:t>3</w:t>
      </w:r>
      <w:r w:rsidR="001C1648">
        <w:rPr>
          <w:rFonts w:ascii="Century Gothic" w:eastAsia="Times New Roman" w:hAnsi="Century Gothic" w:cs="Arial"/>
          <w:bCs/>
          <w:color w:val="222222"/>
          <w:lang w:eastAsia="en-GB"/>
        </w:rPr>
        <w:t>.</w:t>
      </w:r>
    </w:p>
    <w:p w14:paraId="72B6774B" w14:textId="77777777" w:rsidR="00D62EE0" w:rsidRPr="00AE672F" w:rsidRDefault="00D62EE0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5D0B7B4B" w14:textId="77777777" w:rsidR="004558FD" w:rsidRPr="00AE672F" w:rsidRDefault="004558F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Monthly subscriptions</w:t>
      </w:r>
    </w:p>
    <w:p w14:paraId="1C85E09D" w14:textId="4EC1A0B3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ll teams below </w:t>
      </w:r>
      <w:r w:rsidR="001F11A3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U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18 level are financed completely by monthly 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subscriptions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made by the players. To cover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expenses of hiring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facility, coaching,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league registration, player registrations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,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and 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official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fees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we have to in</w:t>
      </w:r>
      <w:r w:rsidR="00F66713" w:rsidRPr="00AE672F">
        <w:rPr>
          <w:rFonts w:ascii="Century Gothic" w:eastAsia="Times New Roman" w:hAnsi="Century Gothic" w:cs="Arial"/>
          <w:color w:val="222222"/>
          <w:lang w:eastAsia="en-GB"/>
        </w:rPr>
        <w:t>troduce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the month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ly payment </w:t>
      </w:r>
      <w:r w:rsidR="00F66713" w:rsidRPr="00AE672F">
        <w:rPr>
          <w:rFonts w:ascii="Century Gothic" w:eastAsia="Times New Roman" w:hAnsi="Century Gothic" w:cs="Arial"/>
          <w:color w:val="222222"/>
          <w:lang w:eastAsia="en-GB"/>
        </w:rPr>
        <w:t>of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AF10C7">
        <w:rPr>
          <w:rFonts w:ascii="Century Gothic" w:eastAsia="Times New Roman" w:hAnsi="Century Gothic" w:cs="Arial"/>
          <w:color w:val="222222"/>
          <w:lang w:eastAsia="en-GB"/>
        </w:rPr>
        <w:t>9</w:t>
      </w:r>
      <w:r w:rsidR="00A155FC">
        <w:rPr>
          <w:rFonts w:ascii="Century Gothic" w:eastAsia="Times New Roman" w:hAnsi="Century Gothic" w:cs="Arial"/>
          <w:color w:val="222222"/>
          <w:lang w:eastAsia="en-GB"/>
        </w:rPr>
        <w:t>0</w:t>
      </w:r>
      <w:r w:rsidR="009219DA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GBP per month</w:t>
      </w:r>
      <w:r w:rsidR="00616CDD" w:rsidRPr="00AE672F">
        <w:rPr>
          <w:rFonts w:ascii="Century Gothic" w:eastAsia="Times New Roman" w:hAnsi="Century Gothic" w:cs="Arial"/>
          <w:color w:val="222222"/>
          <w:lang w:eastAsia="en-GB"/>
        </w:rPr>
        <w:t>.</w:t>
      </w:r>
    </w:p>
    <w:p w14:paraId="57069DE2" w14:textId="77777777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33E3BF71" w14:textId="77777777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 Full list of </w:t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monthly subscription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payments due is shown below.</w:t>
      </w:r>
    </w:p>
    <w:p w14:paraId="433431CF" w14:textId="77777777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0ABC5D4D" w14:textId="77777777" w:rsidR="00CF09D5" w:rsidRDefault="00CF09D5" w:rsidP="00CF09D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Payment Schedule</w:t>
      </w:r>
      <w:bookmarkStart w:id="0" w:name="_GoBack"/>
      <w:bookmarkEnd w:id="0"/>
    </w:p>
    <w:p w14:paraId="77540433" w14:textId="4B7CB37F" w:rsidR="00CF09D5" w:rsidRDefault="00CF09D5" w:rsidP="00CF09D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Date Payment Due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Amount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Training Period</w:t>
      </w:r>
    </w:p>
    <w:p w14:paraId="09FEE9CE" w14:textId="645201CA" w:rsidR="0029619C" w:rsidRDefault="0029619C" w:rsidP="00CF09D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7/08/23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7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7/09/23---31/08/23</w:t>
      </w:r>
    </w:p>
    <w:p w14:paraId="6D31FF54" w14:textId="4EC47EE3" w:rsidR="00CF09D5" w:rsidRDefault="00CF09D5" w:rsidP="00CF09D5">
      <w:pPr>
        <w:shd w:val="clear" w:color="auto" w:fill="FFFFFF"/>
        <w:spacing w:after="0" w:line="240" w:lineRule="auto"/>
        <w:ind w:left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9/23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 w:rsidR="002836FA">
        <w:rPr>
          <w:rFonts w:ascii="Century Gothic" w:eastAsia="Times New Roman" w:hAnsi="Century Gothic" w:cs="Arial"/>
          <w:color w:val="222222"/>
          <w:lang w:eastAsia="en-GB"/>
        </w:rPr>
        <w:t>£10</w:t>
      </w:r>
      <w:r>
        <w:rPr>
          <w:rFonts w:ascii="Century Gothic" w:eastAsia="Times New Roman" w:hAnsi="Century Gothic" w:cs="Arial"/>
          <w:color w:val="222222"/>
          <w:lang w:eastAsia="en-GB"/>
        </w:rPr>
        <w:t>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9/23 – 31/09/23</w:t>
      </w:r>
    </w:p>
    <w:p w14:paraId="321D1B73" w14:textId="5AC68DF4" w:rsidR="00CF09D5" w:rsidRDefault="00CF09D5" w:rsidP="00CF09D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10/23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 w:rsidR="002836FA">
        <w:rPr>
          <w:rFonts w:ascii="Century Gothic" w:eastAsia="Times New Roman" w:hAnsi="Century Gothic" w:cs="Arial"/>
          <w:color w:val="222222"/>
          <w:lang w:eastAsia="en-GB"/>
        </w:rPr>
        <w:t>£10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10/23 – 31/10/23</w:t>
      </w:r>
    </w:p>
    <w:p w14:paraId="21B2CDD7" w14:textId="61A7234F" w:rsidR="00CF09D5" w:rsidRDefault="00CF09D5" w:rsidP="00CF09D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11/23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 w:rsidR="002836FA">
        <w:rPr>
          <w:rFonts w:ascii="Century Gothic" w:eastAsia="Times New Roman" w:hAnsi="Century Gothic" w:cs="Arial"/>
          <w:color w:val="222222"/>
          <w:lang w:eastAsia="en-GB"/>
        </w:rPr>
        <w:t>£10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11/23 – 31/11/23</w:t>
      </w:r>
    </w:p>
    <w:p w14:paraId="638F7A62" w14:textId="52008C1B" w:rsidR="00CF09D5" w:rsidRDefault="00CF09D5" w:rsidP="00CF09D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12/23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 w:rsidR="002836FA">
        <w:rPr>
          <w:rFonts w:ascii="Century Gothic" w:eastAsia="Times New Roman" w:hAnsi="Century Gothic" w:cs="Arial"/>
          <w:color w:val="222222"/>
          <w:lang w:eastAsia="en-GB"/>
        </w:rPr>
        <w:t>£10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12/23—31/11/23</w:t>
      </w:r>
    </w:p>
    <w:p w14:paraId="1256F42C" w14:textId="118EC03C" w:rsidR="00CF09D5" w:rsidRDefault="00CF09D5" w:rsidP="00CF09D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1/24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 w:rsidR="002836FA">
        <w:rPr>
          <w:rFonts w:ascii="Century Gothic" w:eastAsia="Times New Roman" w:hAnsi="Century Gothic" w:cs="Arial"/>
          <w:color w:val="222222"/>
          <w:lang w:eastAsia="en-GB"/>
        </w:rPr>
        <w:t>£10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1/24—31/01/23</w:t>
      </w:r>
    </w:p>
    <w:p w14:paraId="2CE1E50C" w14:textId="605DF5A3" w:rsidR="00CF09D5" w:rsidRDefault="00CF09D5" w:rsidP="00CF09D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2/24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 w:rsidR="002836FA">
        <w:rPr>
          <w:rFonts w:ascii="Century Gothic" w:eastAsia="Times New Roman" w:hAnsi="Century Gothic" w:cs="Arial"/>
          <w:color w:val="222222"/>
          <w:lang w:eastAsia="en-GB"/>
        </w:rPr>
        <w:t>£10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2/24--- 28/02/24</w:t>
      </w:r>
    </w:p>
    <w:p w14:paraId="711CC583" w14:textId="2FD5ECE6" w:rsidR="00CF09D5" w:rsidRDefault="00CF09D5" w:rsidP="00CF09D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3/24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 w:rsidR="002836FA">
        <w:rPr>
          <w:rFonts w:ascii="Century Gothic" w:eastAsia="Times New Roman" w:hAnsi="Century Gothic" w:cs="Arial"/>
          <w:color w:val="222222"/>
          <w:lang w:eastAsia="en-GB"/>
        </w:rPr>
        <w:t>£10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3/24—30/03/24</w:t>
      </w:r>
    </w:p>
    <w:p w14:paraId="77D22FB8" w14:textId="3165256D" w:rsidR="00CF09D5" w:rsidRDefault="00CF09D5" w:rsidP="00CF09D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4/24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 w:rsidR="002836FA">
        <w:rPr>
          <w:rFonts w:ascii="Century Gothic" w:eastAsia="Times New Roman" w:hAnsi="Century Gothic" w:cs="Arial"/>
          <w:color w:val="222222"/>
          <w:lang w:eastAsia="en-GB"/>
        </w:rPr>
        <w:t>£10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4/24—31/04/24</w:t>
      </w:r>
    </w:p>
    <w:p w14:paraId="557D8CDF" w14:textId="4BBD2596" w:rsidR="00CF09D5" w:rsidRDefault="00CF09D5" w:rsidP="00CF09D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5/24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 w:rsidR="002836FA">
        <w:rPr>
          <w:rFonts w:ascii="Century Gothic" w:eastAsia="Times New Roman" w:hAnsi="Century Gothic" w:cs="Arial"/>
          <w:color w:val="222222"/>
          <w:lang w:eastAsia="en-GB"/>
        </w:rPr>
        <w:t>£10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5/24—30/05/24</w:t>
      </w:r>
    </w:p>
    <w:p w14:paraId="4C92178F" w14:textId="79CCF83B" w:rsidR="00CF09D5" w:rsidRDefault="00CF09D5" w:rsidP="00CF09D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lastRenderedPageBreak/>
        <w:t>01/06/24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 w:rsidR="002836FA">
        <w:rPr>
          <w:rFonts w:ascii="Century Gothic" w:eastAsia="Times New Roman" w:hAnsi="Century Gothic" w:cs="Arial"/>
          <w:color w:val="222222"/>
          <w:lang w:eastAsia="en-GB"/>
        </w:rPr>
        <w:t>£10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6/24—31/06/24</w:t>
      </w:r>
    </w:p>
    <w:p w14:paraId="124570D3" w14:textId="7D54E8FA" w:rsidR="00B360DD" w:rsidRPr="00AE672F" w:rsidRDefault="00CF09D5" w:rsidP="00AF10C7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7/24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 w:rsidR="002836FA">
        <w:rPr>
          <w:rFonts w:ascii="Century Gothic" w:eastAsia="Times New Roman" w:hAnsi="Century Gothic" w:cs="Arial"/>
          <w:color w:val="222222"/>
          <w:lang w:eastAsia="en-GB"/>
        </w:rPr>
        <w:t>£7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</w:t>
      </w:r>
      <w:r w:rsidR="00AF10C7">
        <w:rPr>
          <w:rFonts w:ascii="Century Gothic" w:eastAsia="Times New Roman" w:hAnsi="Century Gothic" w:cs="Arial"/>
          <w:color w:val="222222"/>
          <w:lang w:eastAsia="en-GB"/>
        </w:rPr>
        <w:t>07/24—21</w:t>
      </w:r>
      <w:r>
        <w:rPr>
          <w:rFonts w:ascii="Century Gothic" w:eastAsia="Times New Roman" w:hAnsi="Century Gothic" w:cs="Arial"/>
          <w:color w:val="222222"/>
          <w:lang w:eastAsia="en-GB"/>
        </w:rPr>
        <w:t>/</w:t>
      </w:r>
      <w:r w:rsidR="00AF10C7">
        <w:rPr>
          <w:rFonts w:ascii="Century Gothic" w:eastAsia="Times New Roman" w:hAnsi="Century Gothic" w:cs="Arial"/>
          <w:color w:val="222222"/>
          <w:lang w:eastAsia="en-GB"/>
        </w:rPr>
        <w:t>07/24</w:t>
      </w:r>
    </w:p>
    <w:p w14:paraId="0D05F83E" w14:textId="37F1AB1A" w:rsidR="004558FD" w:rsidRDefault="004558FD" w:rsidP="003B0014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Payments should be made by bank transfer on the first day of each month. </w:t>
      </w:r>
      <w:r w:rsidR="00F920A3" w:rsidRPr="00AE672F">
        <w:rPr>
          <w:rFonts w:ascii="Century Gothic" w:eastAsia="Times New Roman" w:hAnsi="Century Gothic" w:cs="Arial"/>
          <w:color w:val="222222"/>
          <w:lang w:eastAsia="en-GB"/>
        </w:rPr>
        <w:t>Unfortunately,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players who are not able to pay 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subscriptions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will not be able to participate in the </w:t>
      </w:r>
      <w:r w:rsidR="006D1FE6">
        <w:rPr>
          <w:rFonts w:ascii="Century Gothic" w:eastAsia="Times New Roman" w:hAnsi="Century Gothic" w:cs="Arial"/>
          <w:color w:val="222222"/>
          <w:lang w:eastAsia="en-GB"/>
        </w:rPr>
        <w:t>program</w:t>
      </w:r>
      <w:r w:rsidR="00BB2D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. Late payment fees would result in </w:t>
      </w:r>
      <w:r w:rsidR="006D1FE6">
        <w:rPr>
          <w:rFonts w:ascii="Century Gothic" w:eastAsia="Times New Roman" w:hAnsi="Century Gothic" w:cs="Arial"/>
          <w:color w:val="222222"/>
          <w:lang w:eastAsia="en-GB"/>
        </w:rPr>
        <w:t xml:space="preserve">an </w:t>
      </w:r>
      <w:r w:rsidR="00BB2D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extra charge </w:t>
      </w:r>
      <w:r w:rsidR="006D1FE6">
        <w:rPr>
          <w:rFonts w:ascii="Century Gothic" w:eastAsia="Times New Roman" w:hAnsi="Century Gothic" w:cs="Arial"/>
          <w:color w:val="222222"/>
          <w:lang w:eastAsia="en-GB"/>
        </w:rPr>
        <w:t xml:space="preserve">of </w:t>
      </w:r>
      <w:r w:rsidR="00BB2D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£5 per each late month </w:t>
      </w:r>
      <w:r w:rsidR="006F4115" w:rsidRPr="00AE672F">
        <w:rPr>
          <w:rFonts w:ascii="Century Gothic" w:eastAsia="Times New Roman" w:hAnsi="Century Gothic" w:cs="Arial"/>
          <w:color w:val="222222"/>
          <w:lang w:eastAsia="en-GB"/>
        </w:rPr>
        <w:t>payment to</w:t>
      </w:r>
      <w:r w:rsidR="00BB2D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cope</w:t>
      </w:r>
      <w:r w:rsidR="006F4115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897771">
        <w:rPr>
          <w:rFonts w:ascii="Century Gothic" w:eastAsia="Times New Roman" w:hAnsi="Century Gothic" w:cs="Arial"/>
          <w:color w:val="222222"/>
          <w:lang w:eastAsia="en-GB"/>
        </w:rPr>
        <w:t xml:space="preserve">with </w:t>
      </w:r>
      <w:r w:rsidR="00122E0E" w:rsidRPr="00AE672F">
        <w:rPr>
          <w:rFonts w:ascii="Century Gothic" w:eastAsia="Times New Roman" w:hAnsi="Century Gothic" w:cs="Arial"/>
          <w:color w:val="222222"/>
          <w:lang w:eastAsia="en-GB"/>
        </w:rPr>
        <w:t>ongoing bills</w:t>
      </w:r>
      <w:r w:rsidR="00BB2D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and late cash flow. </w:t>
      </w:r>
    </w:p>
    <w:p w14:paraId="09BE9C8A" w14:textId="7087FFBF" w:rsidR="00466EDC" w:rsidRDefault="00466EDC" w:rsidP="003B0014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026BF5B0" w14:textId="77777777" w:rsidR="00466EDC" w:rsidRPr="00AE672F" w:rsidRDefault="00466EDC" w:rsidP="00466EDC">
      <w:pPr>
        <w:rPr>
          <w:rFonts w:ascii="Century Gothic" w:eastAsia="Times New Roman" w:hAnsi="Century Gothic" w:cs="Arial"/>
          <w:b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Training</w:t>
      </w:r>
    </w:p>
    <w:p w14:paraId="02BD1504" w14:textId="4795CD44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bCs/>
          <w:color w:val="222222"/>
          <w:lang w:eastAsia="en-GB"/>
        </w:rPr>
      </w:pPr>
    </w:p>
    <w:p w14:paraId="2ADBF726" w14:textId="0655EA0C" w:rsidR="00466EDC" w:rsidRDefault="002836FA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 xml:space="preserve">Monday </w:t>
      </w:r>
      <w:r w:rsidR="00512051">
        <w:rPr>
          <w:rFonts w:ascii="Century Gothic" w:eastAsia="Times New Roman" w:hAnsi="Century Gothic" w:cs="Arial"/>
          <w:bCs/>
          <w:color w:val="222222"/>
          <w:lang w:eastAsia="en-GB"/>
        </w:rPr>
        <w:t>6:30-8 (LAB)</w:t>
      </w:r>
      <w:r w:rsidR="00997BDB">
        <w:rPr>
          <w:rFonts w:ascii="Century Gothic" w:eastAsia="Times New Roman" w:hAnsi="Century Gothic" w:cs="Arial"/>
          <w:bCs/>
          <w:color w:val="222222"/>
          <w:lang w:eastAsia="en-GB"/>
        </w:rPr>
        <w:t xml:space="preserve"> </w:t>
      </w:r>
    </w:p>
    <w:p w14:paraId="29007267" w14:textId="580FBCC9" w:rsidR="002836FA" w:rsidRPr="00AE672F" w:rsidRDefault="002836FA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Tuesday 6:30-8 (CCA)</w:t>
      </w:r>
    </w:p>
    <w:p w14:paraId="6091E308" w14:textId="12DCBCA8" w:rsidR="007F6694" w:rsidRDefault="00512051" w:rsidP="007F6694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Thursday</w:t>
      </w:r>
      <w:r w:rsidR="006D1FE6">
        <w:rPr>
          <w:rFonts w:ascii="Century Gothic" w:eastAsia="Times New Roman" w:hAnsi="Century Gothic" w:cs="Arial"/>
          <w:bCs/>
          <w:color w:val="222222"/>
          <w:lang w:eastAsia="en-GB"/>
        </w:rPr>
        <w:t xml:space="preserve"> </w:t>
      </w:r>
      <w:r w:rsidR="00997BDB">
        <w:rPr>
          <w:rFonts w:ascii="Century Gothic" w:eastAsia="Times New Roman" w:hAnsi="Century Gothic" w:cs="Arial"/>
          <w:bCs/>
          <w:color w:val="222222"/>
          <w:lang w:eastAsia="en-GB"/>
        </w:rPr>
        <w:t>5-6:30</w:t>
      </w:r>
      <w:r w:rsidR="006177EE">
        <w:rPr>
          <w:rFonts w:ascii="Century Gothic" w:eastAsia="Times New Roman" w:hAnsi="Century Gothic" w:cs="Arial"/>
          <w:bCs/>
          <w:color w:val="222222"/>
          <w:lang w:eastAsia="en-GB"/>
        </w:rPr>
        <w:t xml:space="preserve"> </w:t>
      </w:r>
      <w:r w:rsidR="006D1FE6">
        <w:rPr>
          <w:rFonts w:ascii="Century Gothic" w:eastAsia="Times New Roman" w:hAnsi="Century Gothic" w:cs="Arial"/>
          <w:bCs/>
          <w:color w:val="222222"/>
          <w:lang w:eastAsia="en-GB"/>
        </w:rPr>
        <w:t xml:space="preserve"> (CCA)</w:t>
      </w:r>
    </w:p>
    <w:p w14:paraId="07F56C1C" w14:textId="6109D327" w:rsidR="006D1FE6" w:rsidRDefault="006D1FE6" w:rsidP="007F6694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Saturday/Sunday game</w:t>
      </w:r>
    </w:p>
    <w:p w14:paraId="4645FFC5" w14:textId="30DBEA50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0672119F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611AA733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Other Payments</w:t>
      </w:r>
    </w:p>
    <w:p w14:paraId="568D3055" w14:textId="77777777" w:rsidR="00466EDC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4AC5B70C" w14:textId="77777777" w:rsidR="00036B35" w:rsidRPr="00285EA5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</w:pPr>
      <w:r w:rsidRPr="00285EA5"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  <w:t xml:space="preserve">Team </w:t>
      </w:r>
      <w:r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  <w:t xml:space="preserve">Bundle </w:t>
      </w:r>
      <w:r w:rsidRPr="00285EA5"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  <w:t>Kit</w:t>
      </w:r>
      <w:r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  <w:t xml:space="preserve">  £175</w:t>
      </w:r>
    </w:p>
    <w:p w14:paraId="1E0C2ADE" w14:textId="50083283" w:rsidR="00036B35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2 sets of playing uniforms with </w:t>
      </w:r>
      <w:r w:rsidR="00787626">
        <w:rPr>
          <w:rFonts w:ascii="Century Gothic" w:eastAsia="Times New Roman" w:hAnsi="Century Gothic" w:cs="Arial"/>
          <w:bCs/>
          <w:color w:val="222222"/>
          <w:lang w:eastAsia="en-GB"/>
        </w:rPr>
        <w:t>name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printed on the back</w:t>
      </w:r>
    </w:p>
    <w:p w14:paraId="53D54284" w14:textId="77777777" w:rsidR="00036B35" w:rsidRPr="00AE672F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Reversible training uniform (1 vest and 1 shorts)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3765A0D0" w14:textId="0EC48737" w:rsidR="00036B35" w:rsidRPr="00AE672F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1 </w:t>
      </w:r>
      <w:r w:rsidR="00512051">
        <w:rPr>
          <w:rFonts w:ascii="Century Gothic" w:eastAsia="Times New Roman" w:hAnsi="Century Gothic" w:cs="Arial"/>
          <w:bCs/>
          <w:color w:val="222222"/>
          <w:lang w:eastAsia="en-GB"/>
        </w:rPr>
        <w:t>warm-up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</w:t>
      </w:r>
      <w:r w:rsidR="001F11A3">
        <w:rPr>
          <w:rFonts w:ascii="Century Gothic" w:eastAsia="Times New Roman" w:hAnsi="Century Gothic" w:cs="Arial"/>
          <w:bCs/>
          <w:color w:val="222222"/>
          <w:lang w:eastAsia="en-GB"/>
        </w:rPr>
        <w:t xml:space="preserve">long sleeve </w:t>
      </w:r>
      <w:r w:rsidR="00787626">
        <w:rPr>
          <w:rFonts w:ascii="Century Gothic" w:eastAsia="Times New Roman" w:hAnsi="Century Gothic" w:cs="Arial"/>
          <w:bCs/>
          <w:color w:val="222222"/>
          <w:lang w:eastAsia="en-GB"/>
        </w:rPr>
        <w:t>personalized</w:t>
      </w:r>
      <w:r w:rsidR="001F11A3">
        <w:rPr>
          <w:rFonts w:ascii="Century Gothic" w:eastAsia="Times New Roman" w:hAnsi="Century Gothic" w:cs="Arial"/>
          <w:bCs/>
          <w:color w:val="222222"/>
          <w:lang w:eastAsia="en-GB"/>
        </w:rPr>
        <w:t xml:space="preserve"> 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50D723C1" w14:textId="77777777" w:rsidR="00036B35" w:rsidRPr="00AE672F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T-shirts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688374EF" w14:textId="77777777" w:rsidR="00036B35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Tracksuit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1629DC27" w14:textId="77777777" w:rsidR="00036B35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proofErr w:type="spellStart"/>
      <w:r>
        <w:rPr>
          <w:rFonts w:ascii="Century Gothic" w:eastAsia="Times New Roman" w:hAnsi="Century Gothic" w:cs="Arial"/>
          <w:bCs/>
          <w:color w:val="222222"/>
          <w:lang w:eastAsia="en-GB"/>
        </w:rPr>
        <w:t>Bagpack</w:t>
      </w:r>
      <w:proofErr w:type="spellEnd"/>
      <w:r>
        <w:rPr>
          <w:rFonts w:ascii="Century Gothic" w:eastAsia="Times New Roman" w:hAnsi="Century Gothic" w:cs="Arial"/>
          <w:bCs/>
          <w:color w:val="222222"/>
          <w:lang w:eastAsia="en-GB"/>
        </w:rPr>
        <w:t xml:space="preserve"> </w:t>
      </w:r>
    </w:p>
    <w:p w14:paraId="63269BBE" w14:textId="4882732F" w:rsidR="00466EDC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2EBB72A7" w14:textId="77777777" w:rsidR="00036B35" w:rsidRPr="00AE672F" w:rsidRDefault="00036B35" w:rsidP="00036B3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5B31C2E8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Account details</w:t>
      </w:r>
    </w:p>
    <w:p w14:paraId="1F0F13ED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Name of the account: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London Elite</w:t>
      </w:r>
    </w:p>
    <w:p w14:paraId="207C362E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ccount number: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83216594</w:t>
      </w:r>
    </w:p>
    <w:p w14:paraId="58373656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Sort code: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20-76-90</w:t>
      </w:r>
    </w:p>
    <w:p w14:paraId="592C60D9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Name of the bank: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Barclays</w:t>
      </w:r>
    </w:p>
    <w:p w14:paraId="168C5C58" w14:textId="77777777" w:rsidR="00466EDC" w:rsidRPr="00AE672F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</w:rPr>
      </w:pPr>
      <w:r w:rsidRPr="00AE672F">
        <w:rPr>
          <w:rFonts w:ascii="Century Gothic" w:hAnsi="Century Gothic" w:cs="Arial"/>
        </w:rPr>
        <w:t>Reference:</w:t>
      </w:r>
      <w:r w:rsidRPr="00AE672F">
        <w:rPr>
          <w:rFonts w:ascii="Century Gothic" w:hAnsi="Century Gothic" w:cs="Arial"/>
        </w:rPr>
        <w:tab/>
        <w:t>Please make sure that you enter your son’s name as the payment reference</w:t>
      </w:r>
    </w:p>
    <w:p w14:paraId="21BF6AF2" w14:textId="77777777" w:rsidR="00466EDC" w:rsidRPr="00AE672F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</w:rPr>
      </w:pPr>
    </w:p>
    <w:p w14:paraId="47768AA0" w14:textId="77777777" w:rsidR="00466EDC" w:rsidRPr="00AE672F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</w:rPr>
      </w:pPr>
    </w:p>
    <w:p w14:paraId="29B0E542" w14:textId="77777777" w:rsidR="00466EDC" w:rsidRPr="00AE672F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  <w:b/>
        </w:rPr>
      </w:pPr>
      <w:r w:rsidRPr="00AE672F">
        <w:rPr>
          <w:rFonts w:ascii="Century Gothic" w:hAnsi="Century Gothic" w:cs="Arial"/>
          <w:b/>
        </w:rPr>
        <w:t>Staff Contact Details:</w:t>
      </w:r>
    </w:p>
    <w:p w14:paraId="0257D33F" w14:textId="77777777" w:rsidR="00466EDC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</w:rPr>
      </w:pPr>
      <w:r w:rsidRPr="00AE672F">
        <w:rPr>
          <w:rFonts w:ascii="Century Gothic" w:hAnsi="Century Gothic" w:cs="Arial"/>
        </w:rPr>
        <w:t xml:space="preserve">Daniel </w:t>
      </w:r>
      <w:proofErr w:type="spellStart"/>
      <w:r w:rsidRPr="00AE672F">
        <w:rPr>
          <w:rFonts w:ascii="Century Gothic" w:hAnsi="Century Gothic" w:cs="Arial"/>
        </w:rPr>
        <w:t>Szatkowski</w:t>
      </w:r>
      <w:proofErr w:type="spellEnd"/>
      <w:r w:rsidRPr="00AE672F">
        <w:rPr>
          <w:rFonts w:ascii="Century Gothic" w:hAnsi="Century Gothic" w:cs="Arial"/>
        </w:rPr>
        <w:t>:</w:t>
      </w:r>
      <w:r w:rsidRPr="00AE672F">
        <w:rPr>
          <w:rFonts w:ascii="Century Gothic" w:hAnsi="Century Gothic" w:cs="Arial"/>
        </w:rPr>
        <w:tab/>
      </w:r>
      <w:r w:rsidRPr="00AE672F">
        <w:rPr>
          <w:rFonts w:ascii="Century Gothic" w:hAnsi="Century Gothic" w:cs="Arial"/>
        </w:rPr>
        <w:tab/>
        <w:t>07453</w:t>
      </w:r>
      <w:r>
        <w:rPr>
          <w:rFonts w:ascii="Century Gothic" w:hAnsi="Century Gothic" w:cs="Arial"/>
        </w:rPr>
        <w:t>3</w:t>
      </w:r>
      <w:r w:rsidRPr="00AE672F">
        <w:rPr>
          <w:rFonts w:ascii="Century Gothic" w:hAnsi="Century Gothic" w:cs="Arial"/>
        </w:rPr>
        <w:t>14867</w:t>
      </w:r>
      <w:r w:rsidRPr="00AE672F">
        <w:rPr>
          <w:rFonts w:ascii="Century Gothic" w:hAnsi="Century Gothic" w:cs="Arial"/>
        </w:rPr>
        <w:tab/>
      </w:r>
      <w:hyperlink r:id="rId6" w:history="1">
        <w:r w:rsidRPr="00BB1D4F">
          <w:rPr>
            <w:rStyle w:val="Hyperlink"/>
            <w:rFonts w:ascii="Century Gothic" w:hAnsi="Century Gothic" w:cs="Arial"/>
          </w:rPr>
          <w:t>gm@londonelite.club</w:t>
        </w:r>
      </w:hyperlink>
    </w:p>
    <w:p w14:paraId="3E4926CA" w14:textId="23C5951E" w:rsidR="005E3AA3" w:rsidRPr="005E3AA3" w:rsidRDefault="005E3AA3" w:rsidP="00122E0E">
      <w:pPr>
        <w:shd w:val="clear" w:color="auto" w:fill="FFFFFF"/>
        <w:spacing w:after="0" w:line="240" w:lineRule="auto"/>
        <w:rPr>
          <w:rFonts w:ascii="Century Gothic" w:hAnsi="Century Gothic" w:cs="Arial"/>
        </w:rPr>
      </w:pPr>
      <w:r>
        <w:rPr>
          <w:rFonts w:ascii="Century Gothic" w:hAnsi="Century Gothic" w:cs="Arial"/>
        </w:rPr>
        <w:t xml:space="preserve">Kieran Matthews                              07432113533 </w:t>
      </w:r>
      <w:proofErr w:type="spellStart"/>
      <w:r>
        <w:rPr>
          <w:rFonts w:ascii="Century Gothic" w:hAnsi="Century Gothic" w:cs="Arial"/>
        </w:rPr>
        <w:t>kieran@londonelite.club</w:t>
      </w:r>
      <w:proofErr w:type="spellEnd"/>
    </w:p>
    <w:sectPr w:rsidR="005E3AA3" w:rsidRPr="005E3AA3" w:rsidSect="00897771">
      <w:headerReference w:type="default" r:id="rId7"/>
      <w:footerReference w:type="default" r:id="rId8"/>
      <w:pgSz w:w="12240" w:h="15840"/>
      <w:pgMar w:top="720" w:right="720" w:bottom="720" w:left="720" w:header="708" w:footer="45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6D8183" w14:textId="77777777" w:rsidR="00395D40" w:rsidRDefault="00395D40" w:rsidP="00A55276">
      <w:pPr>
        <w:spacing w:after="0" w:line="240" w:lineRule="auto"/>
      </w:pPr>
      <w:r>
        <w:separator/>
      </w:r>
    </w:p>
  </w:endnote>
  <w:endnote w:type="continuationSeparator" w:id="0">
    <w:p w14:paraId="3BA768FB" w14:textId="77777777" w:rsidR="00395D40" w:rsidRDefault="00395D40" w:rsidP="00A552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3C2EED" w14:textId="0E7B491B" w:rsidR="00897771" w:rsidRDefault="006D1FE6" w:rsidP="00A55276">
    <w:pPr>
      <w:pStyle w:val="Footer"/>
      <w:tabs>
        <w:tab w:val="clear" w:pos="4513"/>
        <w:tab w:val="clear" w:pos="9026"/>
        <w:tab w:val="left" w:pos="3888"/>
      </w:tabs>
      <w:rPr>
        <w:rFonts w:ascii="Century Gothic" w:hAnsi="Century Gothic"/>
      </w:rPr>
    </w:pPr>
    <w:r>
      <w:rPr>
        <w:noProof/>
        <w:lang w:eastAsia="en-GB"/>
      </w:rPr>
      <mc:AlternateContent>
        <mc:Choice Requires="wps">
          <w:drawing>
            <wp:anchor distT="4294967295" distB="4294967295" distL="114300" distR="114300" simplePos="0" relativeHeight="251672064" behindDoc="0" locked="0" layoutInCell="1" allowOverlap="1" wp14:anchorId="32551BB3" wp14:editId="07241661">
              <wp:simplePos x="0" y="0"/>
              <wp:positionH relativeFrom="column">
                <wp:posOffset>-441960</wp:posOffset>
              </wp:positionH>
              <wp:positionV relativeFrom="paragraph">
                <wp:posOffset>122554</wp:posOffset>
              </wp:positionV>
              <wp:extent cx="7719060" cy="0"/>
              <wp:effectExtent l="0" t="0" r="15240" b="0"/>
              <wp:wrapNone/>
              <wp:docPr id="2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7719060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97DFFDB" id="Straight Connector 2" o:spid="_x0000_s1026" style="position:absolute;z-index:2516720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34.8pt,9.65pt" to="573pt,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" strokecolor="#7f7f7f [1612]" strokeweight=".5pt">
              <v:stroke joinstyle="miter"/>
              <o:lock v:ext="edit" shapetype="f"/>
            </v:line>
          </w:pict>
        </mc:Fallback>
      </mc:AlternateContent>
    </w:r>
    <w:r w:rsidR="00A55276" w:rsidRPr="00A55276">
      <w:rPr>
        <w:rFonts w:ascii="Century Gothic" w:hAnsi="Century Gothic"/>
      </w:rPr>
      <w:tab/>
    </w:r>
  </w:p>
  <w:p w14:paraId="38251CED" w14:textId="415F95B9" w:rsidR="00A55276" w:rsidRPr="00897771" w:rsidRDefault="00A55276" w:rsidP="00897771">
    <w:pPr>
      <w:pStyle w:val="Footer"/>
      <w:tabs>
        <w:tab w:val="clear" w:pos="4513"/>
        <w:tab w:val="clear" w:pos="9026"/>
        <w:tab w:val="left" w:pos="3888"/>
      </w:tabs>
      <w:jc w:val="center"/>
      <w:rPr>
        <w:rFonts w:ascii="Century Gothic" w:hAnsi="Century Gothic"/>
        <w:b/>
        <w:bCs/>
        <w:color w:val="808080" w:themeColor="background1" w:themeShade="80"/>
        <w:sz w:val="20"/>
        <w:szCs w:val="20"/>
      </w:rPr>
    </w:pPr>
    <w:r w:rsidRPr="00897771">
      <w:rPr>
        <w:rFonts w:ascii="Century Gothic" w:hAnsi="Century Gothic"/>
        <w:b/>
        <w:bCs/>
        <w:color w:val="808080" w:themeColor="background1" w:themeShade="80"/>
        <w:sz w:val="20"/>
        <w:szCs w:val="20"/>
      </w:rPr>
      <w:t>London Elite Basketball Club</w:t>
    </w:r>
  </w:p>
  <w:p w14:paraId="343BECD6" w14:textId="26D4F58A" w:rsidR="00A55276" w:rsidRPr="00897771" w:rsidRDefault="00A55276" w:rsidP="00A55276">
    <w:pPr>
      <w:shd w:val="clear" w:color="auto" w:fill="FFFFFF"/>
      <w:spacing w:after="0" w:line="240" w:lineRule="auto"/>
      <w:jc w:val="center"/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</w:pP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Account number: </w:t>
    </w:r>
    <w:r w:rsidR="00897771"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 </w: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83216594, Sort code:  20-76-90</w:t>
    </w:r>
  </w:p>
  <w:p w14:paraId="52DC6FF2" w14:textId="22574BE6" w:rsidR="00897771" w:rsidRPr="00077538" w:rsidRDefault="00897771" w:rsidP="00A55276">
    <w:pPr>
      <w:shd w:val="clear" w:color="auto" w:fill="FFFFFF"/>
      <w:spacing w:after="0" w:line="240" w:lineRule="auto"/>
      <w:jc w:val="center"/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</w:pPr>
    <w:r w:rsidRPr="00077538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Contact: Daniel </w:t>
    </w:r>
    <w:proofErr w:type="spellStart"/>
    <w:r w:rsidRPr="00077538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Szatkowski</w:t>
    </w:r>
    <w:proofErr w:type="spellEnd"/>
    <w:r w:rsidRPr="00077538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 0745</w:t>
    </w:r>
    <w:r w:rsidR="009E3613" w:rsidRPr="00077538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3</w:t>
    </w:r>
    <w:r w:rsidRPr="00077538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314867</w:t>
    </w:r>
    <w:r w:rsidR="00077538" w:rsidRPr="00077538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  or g</w:t>
    </w:r>
    <w:r w:rsidR="00077538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m@londonelite.lub</w:t>
    </w:r>
  </w:p>
  <w:p w14:paraId="192D3805" w14:textId="77777777" w:rsidR="00897771" w:rsidRPr="00077538" w:rsidRDefault="00897771" w:rsidP="00A55276">
    <w:pPr>
      <w:shd w:val="clear" w:color="auto" w:fill="FFFFFF"/>
      <w:spacing w:after="0" w:line="240" w:lineRule="auto"/>
      <w:jc w:val="center"/>
      <w:rPr>
        <w:rFonts w:ascii="Century Gothic" w:eastAsia="Times New Roman" w:hAnsi="Century Gothic" w:cs="Arial"/>
        <w:color w:val="808080" w:themeColor="background1" w:themeShade="80"/>
        <w:spacing w:val="60"/>
        <w:sz w:val="18"/>
        <w:szCs w:val="18"/>
        <w:lang w:eastAsia="en-GB"/>
      </w:rPr>
    </w:pPr>
  </w:p>
  <w:p w14:paraId="61B5BEE3" w14:textId="6500BF2A" w:rsidR="00466EDC" w:rsidRDefault="00A55276" w:rsidP="00466EDC">
    <w:pPr>
      <w:shd w:val="clear" w:color="auto" w:fill="FFFFFF"/>
      <w:spacing w:after="0" w:line="240" w:lineRule="auto"/>
      <w:jc w:val="center"/>
    </w:pPr>
    <w:r w:rsidRPr="00897771">
      <w:rPr>
        <w:rFonts w:ascii="Century Gothic" w:eastAsia="Times New Roman" w:hAnsi="Century Gothic" w:cs="Arial"/>
        <w:color w:val="808080" w:themeColor="background1" w:themeShade="80"/>
        <w:spacing w:val="60"/>
        <w:sz w:val="18"/>
        <w:szCs w:val="18"/>
        <w:lang w:eastAsia="en-GB"/>
      </w:rPr>
      <w:t>Page</w: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 | </w: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fldChar w:fldCharType="begin"/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instrText xml:space="preserve"> PAGE   \* MERGEFORMAT </w:instrTex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fldChar w:fldCharType="separate"/>
    </w:r>
    <w:r w:rsidR="0029619C" w:rsidRPr="0029619C">
      <w:rPr>
        <w:rFonts w:ascii="Century Gothic" w:eastAsia="Times New Roman" w:hAnsi="Century Gothic" w:cs="Arial"/>
        <w:b/>
        <w:bCs/>
        <w:noProof/>
        <w:color w:val="808080" w:themeColor="background1" w:themeShade="80"/>
        <w:sz w:val="18"/>
        <w:szCs w:val="18"/>
        <w:lang w:eastAsia="en-GB"/>
      </w:rPr>
      <w:t>1</w:t>
    </w:r>
    <w:r w:rsidRPr="00897771">
      <w:rPr>
        <w:rFonts w:ascii="Century Gothic" w:eastAsia="Times New Roman" w:hAnsi="Century Gothic" w:cs="Arial"/>
        <w:b/>
        <w:bCs/>
        <w:noProof/>
        <w:color w:val="808080" w:themeColor="background1" w:themeShade="80"/>
        <w:sz w:val="18"/>
        <w:szCs w:val="18"/>
        <w:lang w:eastAsia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A1C686" w14:textId="77777777" w:rsidR="00395D40" w:rsidRDefault="00395D40" w:rsidP="00A55276">
      <w:pPr>
        <w:spacing w:after="0" w:line="240" w:lineRule="auto"/>
      </w:pPr>
      <w:r>
        <w:separator/>
      </w:r>
    </w:p>
  </w:footnote>
  <w:footnote w:type="continuationSeparator" w:id="0">
    <w:p w14:paraId="5508B53E" w14:textId="77777777" w:rsidR="00395D40" w:rsidRDefault="00395D40" w:rsidP="00A552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3FD144" w14:textId="1292EDF2" w:rsidR="00A55276" w:rsidRDefault="00A55276">
    <w:pPr>
      <w:pStyle w:val="Header"/>
    </w:pPr>
    <w:r>
      <w:tab/>
    </w:r>
    <w:r w:rsidR="00122E0E">
      <w:t xml:space="preserve">                        </w:t>
    </w:r>
    <w:r w:rsidR="00122E0E">
      <w:rPr>
        <w:noProof/>
        <w:lang w:eastAsia="en-GB"/>
      </w:rPr>
      <w:drawing>
        <wp:inline distT="0" distB="0" distL="0" distR="0" wp14:anchorId="33B3839D" wp14:editId="022DAB01">
          <wp:extent cx="1008812" cy="931955"/>
          <wp:effectExtent l="0" t="0" r="1270" b="1905"/>
          <wp:docPr id="1" name="Picture 1" descr="A picture containing room, food, mu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or  white bac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13631" cy="93640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122E0E">
      <w:t xml:space="preserve">  </w:t>
    </w:r>
  </w:p>
  <w:p w14:paraId="3FF6CD04" w14:textId="7A23E206" w:rsidR="00A55276" w:rsidRDefault="00A55276">
    <w:pPr>
      <w:pStyle w:val="Header"/>
    </w:pPr>
  </w:p>
  <w:p w14:paraId="4DA2FCA3" w14:textId="00C2C7D2" w:rsidR="00A55276" w:rsidRDefault="00A55276">
    <w:pPr>
      <w:pStyle w:val="Header"/>
    </w:pPr>
  </w:p>
  <w:p w14:paraId="4B786528" w14:textId="089443EB" w:rsidR="00A55276" w:rsidRDefault="00A5527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wsjQwMbG0MDEzNTZR0lEKTi0uzszPAykwqQUAfyNDgywAAAA="/>
  </w:docVars>
  <w:rsids>
    <w:rsidRoot w:val="004558FD"/>
    <w:rsid w:val="00010A2D"/>
    <w:rsid w:val="00011F90"/>
    <w:rsid w:val="00036B35"/>
    <w:rsid w:val="000533BE"/>
    <w:rsid w:val="00077538"/>
    <w:rsid w:val="00093890"/>
    <w:rsid w:val="000E2F1E"/>
    <w:rsid w:val="000E3D4F"/>
    <w:rsid w:val="00122E0E"/>
    <w:rsid w:val="00197FD2"/>
    <w:rsid w:val="001C1648"/>
    <w:rsid w:val="001F11A3"/>
    <w:rsid w:val="002044C9"/>
    <w:rsid w:val="002407B2"/>
    <w:rsid w:val="002651CE"/>
    <w:rsid w:val="00277E12"/>
    <w:rsid w:val="002836FA"/>
    <w:rsid w:val="00285693"/>
    <w:rsid w:val="00285EA5"/>
    <w:rsid w:val="0029619C"/>
    <w:rsid w:val="002B22B6"/>
    <w:rsid w:val="00336F94"/>
    <w:rsid w:val="00343743"/>
    <w:rsid w:val="00370B5B"/>
    <w:rsid w:val="00395D40"/>
    <w:rsid w:val="003B0014"/>
    <w:rsid w:val="003B6CCA"/>
    <w:rsid w:val="003E7036"/>
    <w:rsid w:val="004558FD"/>
    <w:rsid w:val="00466EDC"/>
    <w:rsid w:val="004B6F92"/>
    <w:rsid w:val="004D2D7B"/>
    <w:rsid w:val="00512051"/>
    <w:rsid w:val="00534444"/>
    <w:rsid w:val="0057533B"/>
    <w:rsid w:val="005975AF"/>
    <w:rsid w:val="005D59E4"/>
    <w:rsid w:val="005E3AA3"/>
    <w:rsid w:val="006134A6"/>
    <w:rsid w:val="00616CDD"/>
    <w:rsid w:val="006177EE"/>
    <w:rsid w:val="006426D9"/>
    <w:rsid w:val="006D1FE6"/>
    <w:rsid w:val="006F4115"/>
    <w:rsid w:val="0071267D"/>
    <w:rsid w:val="00750CAE"/>
    <w:rsid w:val="007620C4"/>
    <w:rsid w:val="00776F54"/>
    <w:rsid w:val="00787626"/>
    <w:rsid w:val="007F6694"/>
    <w:rsid w:val="008210C2"/>
    <w:rsid w:val="008552E0"/>
    <w:rsid w:val="00897771"/>
    <w:rsid w:val="009219DA"/>
    <w:rsid w:val="00923355"/>
    <w:rsid w:val="00944549"/>
    <w:rsid w:val="00952C41"/>
    <w:rsid w:val="00997BDB"/>
    <w:rsid w:val="009E3613"/>
    <w:rsid w:val="00A155FC"/>
    <w:rsid w:val="00A22A2C"/>
    <w:rsid w:val="00A24E47"/>
    <w:rsid w:val="00A55276"/>
    <w:rsid w:val="00AE672F"/>
    <w:rsid w:val="00AF10C7"/>
    <w:rsid w:val="00B26C59"/>
    <w:rsid w:val="00B35CDA"/>
    <w:rsid w:val="00B360DD"/>
    <w:rsid w:val="00B610D4"/>
    <w:rsid w:val="00B72AB5"/>
    <w:rsid w:val="00B73F75"/>
    <w:rsid w:val="00BB2D3B"/>
    <w:rsid w:val="00BB7CFC"/>
    <w:rsid w:val="00BC544A"/>
    <w:rsid w:val="00BF5121"/>
    <w:rsid w:val="00C01F31"/>
    <w:rsid w:val="00C26518"/>
    <w:rsid w:val="00C37C4B"/>
    <w:rsid w:val="00C74DD7"/>
    <w:rsid w:val="00CE0837"/>
    <w:rsid w:val="00CE5271"/>
    <w:rsid w:val="00CF09D5"/>
    <w:rsid w:val="00D056AF"/>
    <w:rsid w:val="00D536D2"/>
    <w:rsid w:val="00D5750F"/>
    <w:rsid w:val="00D62EE0"/>
    <w:rsid w:val="00D64579"/>
    <w:rsid w:val="00E04742"/>
    <w:rsid w:val="00E25E64"/>
    <w:rsid w:val="00E446AE"/>
    <w:rsid w:val="00EF0EFF"/>
    <w:rsid w:val="00F014D1"/>
    <w:rsid w:val="00F44E46"/>
    <w:rsid w:val="00F66713"/>
    <w:rsid w:val="00F920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E04F6C"/>
  <w15:docId w15:val="{07AD6C33-2AFF-418E-804E-F37D7CD9CA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35CD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7620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552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52E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552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5276"/>
  </w:style>
  <w:style w:type="paragraph" w:styleId="Footer">
    <w:name w:val="footer"/>
    <w:basedOn w:val="Normal"/>
    <w:link w:val="FooterChar"/>
    <w:uiPriority w:val="99"/>
    <w:unhideWhenUsed/>
    <w:rsid w:val="00A552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5276"/>
  </w:style>
  <w:style w:type="character" w:customStyle="1" w:styleId="UnresolvedMention">
    <w:name w:val="Unresolved Mention"/>
    <w:basedOn w:val="DefaultParagraphFont"/>
    <w:uiPriority w:val="99"/>
    <w:semiHidden/>
    <w:unhideWhenUsed/>
    <w:rsid w:val="008977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0670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57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gm@londonelite.club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7</Words>
  <Characters>260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M Education</Company>
  <LinksUpToDate>false</LinksUpToDate>
  <CharactersWithSpaces>3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Chambers</dc:creator>
  <cp:keywords/>
  <dc:description/>
  <cp:lastModifiedBy>Daniel London Elite Ltd</cp:lastModifiedBy>
  <cp:revision>3</cp:revision>
  <cp:lastPrinted>2021-08-23T09:40:00Z</cp:lastPrinted>
  <dcterms:created xsi:type="dcterms:W3CDTF">2023-07-27T09:23:00Z</dcterms:created>
  <dcterms:modified xsi:type="dcterms:W3CDTF">2023-07-27T0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6f0634c8a5a3714a28c9866275085f52375299ae8e3491399a11dbd60287dfa</vt:lpwstr>
  </property>
</Properties>
</file>